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tsy Josep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ts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ep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0 Lemans Drive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tsyabraha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585059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3/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